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625582">
        <w:t>.</w:t>
      </w:r>
      <w:r w:rsidR="0009585D">
        <w:t>.</w:t>
      </w:r>
      <w:r w:rsidR="00682003">
        <w:t>..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233D85" w:rsidP="00E4068C">
      <w:pPr>
        <w:jc w:val="both"/>
      </w:pPr>
      <w:r>
        <w:t>2021-2022</w:t>
      </w:r>
      <w:bookmarkStart w:id="0" w:name="_GoBack"/>
      <w:bookmarkEnd w:id="0"/>
      <w:r w:rsidR="00DC6904">
        <w:t xml:space="preserve"> Akademik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B5B06">
        <w:t>Staj</w:t>
      </w:r>
      <w:r w:rsidR="00AC62A2">
        <w:t xml:space="preserve"> Hareketliliği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 w:rsidR="00AB5B06">
        <w:t xml:space="preserve">Staj </w:t>
      </w:r>
      <w:r w:rsidR="005B5532">
        <w:t xml:space="preserve">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33D85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202DD"/>
    <w:rsid w:val="00AB5B06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0D9A5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3</cp:revision>
  <cp:lastPrinted>2019-05-03T12:38:00Z</cp:lastPrinted>
  <dcterms:created xsi:type="dcterms:W3CDTF">2021-07-09T12:11:00Z</dcterms:created>
  <dcterms:modified xsi:type="dcterms:W3CDTF">2021-07-12T11:21:00Z</dcterms:modified>
</cp:coreProperties>
</file>